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tty Species Info Table for Paper</w:t>
      </w:r>
    </w:p>
    <w:p>
      <w:pPr>
        <w:pStyle w:val="Date"/>
      </w:pPr>
      <w:r>
        <w:t xml:space="preserve">2025-07-3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br/>
      </w:r>
      <w:r>
        <w:rPr>
          <w:rStyle w:val="NormalTok"/>
        </w:rPr>
        <w:t xml:space="preserve">Species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brood_table.csv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names_table.csv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axon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maximum_plausible,</w:t>
      </w:r>
      <w:r>
        <w:br/>
      </w:r>
      <w:r>
        <w:rPr>
          <w:rStyle w:val="NormalTok"/>
        </w:rPr>
        <w:t xml:space="preserve">          minimum_plausible)</w:t>
      </w:r>
      <w:r>
        <w:br/>
      </w:r>
      <w:r>
        <w:br/>
      </w:r>
      <w:r>
        <w:rPr>
          <w:rStyle w:val="NormalTok"/>
        </w:rPr>
        <w:t xml:space="preserve">NHM_ForFit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'../data/NHM_for_models_monthly.csv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pecies_info)</w:t>
      </w:r>
      <w:r>
        <w:br/>
      </w:r>
      <w:r>
        <w:rPr>
          <w:rStyle w:val="NormalTok"/>
        </w:rPr>
        <w:t xml:space="preserve">OUM_ForFit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  </w:t>
      </w:r>
      <w:r>
        <w:rPr>
          <w:rStyle w:val="StringTok"/>
        </w:rPr>
        <w:t xml:space="preserve">'../data/OUNHM_for_models_monthly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iesToInclud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statsresults/NHM_Posterior_Summaries_M1.csv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)</w:t>
      </w:r>
      <w:r>
        <w:br/>
      </w:r>
      <w:r>
        <w:br/>
      </w:r>
      <w:r>
        <w:rPr>
          <w:rStyle w:val="NormalTok"/>
        </w:rPr>
        <w:t xml:space="preserve">UKRed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ButterflyRedlistUK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ial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../data/specialism_with_nhm.csv'</w:t>
      </w:r>
      <w:r>
        <w:rPr>
          <w:rStyle w:val="NormalTok"/>
        </w:rPr>
        <w:t xml:space="preserve">)</w:t>
      </w:r>
    </w:p>
    <w:bookmarkStart w:id="20" w:name="making-table-1"/>
    <w:p>
      <w:pPr>
        <w:pStyle w:val="Heading1"/>
      </w:pPr>
      <w:r>
        <w:t xml:space="preserve">Making Table 1</w:t>
      </w:r>
    </w:p>
    <w:p>
      <w:pPr>
        <w:pStyle w:val="FirstParagraph"/>
      </w:pPr>
      <w:r>
        <w:t xml:space="preserve">Table summarising each species. Might end up in SI</w:t>
      </w:r>
    </w:p>
    <w:p>
      <w:pPr>
        <w:pStyle w:val="SourceCode"/>
      </w:pPr>
      <w:r>
        <w:rPr>
          <w:rStyle w:val="FunctionTok"/>
        </w:rPr>
        <w:t xml:space="preserve">left_join</w:t>
      </w:r>
      <w:r>
        <w:rPr>
          <w:rStyle w:val="NormalTok"/>
        </w:rPr>
        <w:t xml:space="preserve">(NHM_ForFitt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HM_n'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      OUM_ForFitting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M_n'</w:t>
      </w:r>
      <w:r>
        <w:rPr>
          <w:rStyle w:val="NormalTok"/>
        </w:rPr>
        <w:t xml:space="preserve">)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ountsUsedInModels</w:t>
      </w:r>
    </w:p>
    <w:p>
      <w:pPr>
        <w:pStyle w:val="SourceCode"/>
      </w:pPr>
      <w:r>
        <w:rPr>
          <w:rStyle w:val="VerbatimChar"/>
        </w:rPr>
        <w:t xml:space="preserve">## Joining with `by = join_by(Sp)`</w:t>
      </w:r>
    </w:p>
    <w:p>
      <w:pPr>
        <w:pStyle w:val="SourceCode"/>
      </w:pP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brood_table_CTupdates.csv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names_table.csv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pecialis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axon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 SpeciesToInclu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KRedList, </w:t>
      </w:r>
      <w:r>
        <w:rPr>
          <w:rStyle w:val="AttributeTok"/>
        </w:rPr>
        <w:t xml:space="preserve">by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xon name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untsUsedInModel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xon nam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StringTok"/>
        </w:rPr>
        <w:t xml:space="preserve">'Sp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Habi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 Specialis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bitat and foodplant generalist'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'Habitat generalist and foodplant special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oodpl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 Specialis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bitat and foodplant generalist'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'Habitat specialist and foodplant general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cal Bro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nivoltine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'Univoltin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FocalBrood,</w:t>
      </w:r>
      <w:r>
        <w:rPr>
          <w:rStyle w:val="StringTok"/>
        </w:rPr>
        <w:t xml:space="preserve">': 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month.abb[FirstMonthBrood_focal]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month.abb[LastMonthBrood_focal]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Univoltin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axon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mmon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nglishName),EnglishName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lsa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lsa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TO BE ADDED'</w:t>
      </w:r>
      <w:r>
        <w:rPr>
          <w:rStyle w:val="NormalTok"/>
        </w:rPr>
        <w:t xml:space="preserve">)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axon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mmon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Habitat,</w:t>
      </w:r>
      <w:r>
        <w:br/>
      </w:r>
      <w:r>
        <w:rPr>
          <w:rStyle w:val="NormalTok"/>
        </w:rPr>
        <w:t xml:space="preserve">         Foodplant,</w:t>
      </w:r>
      <w:r>
        <w:br/>
      </w:r>
      <w:r>
        <w:rPr>
          <w:rStyle w:val="NormalTok"/>
        </w:rPr>
        <w:t xml:space="preserve">         NHM_n,</w:t>
      </w:r>
      <w:r>
        <w:br/>
      </w:r>
      <w:r>
        <w:rPr>
          <w:rStyle w:val="NormalTok"/>
        </w:rPr>
        <w:t xml:space="preserve">         OUM_n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cal Bro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calMonthLateLarval 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B Red List 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100 Columns: 1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1): Elsa name, Taxon name, NHM name, Month egg layed, Month larval dev...</w:t>
      </w:r>
      <w:r>
        <w:br/>
      </w:r>
      <w:r>
        <w:rPr>
          <w:rStyle w:val="VerbatimChar"/>
        </w:rPr>
        <w:t xml:space="preserve">## dbl  (5): FocalBrood, FirstMonthBrood_focal, LastMonthBrood_focal, maximum_p...</w:t>
      </w:r>
      <w:r>
        <w:br/>
      </w:r>
      <w:r>
        <w:rPr>
          <w:rStyle w:val="VerbatimChar"/>
        </w:rPr>
        <w:t xml:space="preserve">## lgl  (2): Include, Univolt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55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Elsa name, NHM name, Taxon na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Joining with `by = join_by(`Elsa name`, `Taxon name`, `NHM name`)`</w:t>
      </w:r>
      <w:r>
        <w:br/>
      </w:r>
      <w:r>
        <w:rPr>
          <w:rStyle w:val="VerbatimChar"/>
        </w:rPr>
        <w:t xml:space="preserve">## Joining with `by = join_by(`Taxon name`)`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4"/>
        <w:gridCol w:w="1797"/>
        <w:gridCol w:w="449"/>
        <w:gridCol w:w="561"/>
        <w:gridCol w:w="337"/>
        <w:gridCol w:w="337"/>
        <w:gridCol w:w="674"/>
        <w:gridCol w:w="1179"/>
        <w:gridCol w:w="11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it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dpl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HM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M_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al Br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alMonthLateLar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B Red List categ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lais urtic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 tortoises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Jun-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cia ages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wn arg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Aug-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astrina argio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ly 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Aug-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iommata meg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Aug-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ang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idea sin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od 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Mar-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ang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caena phla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 co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Jul-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rge aeg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led w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Jul-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eris brassic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e 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Jul-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eris n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E AD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Jul-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eris rap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E AD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Jul-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gonia c-alb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Jun-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ommatus bellarg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onis 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Aug-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ommatus ic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Aug-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lais 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c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hocharis cardam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nge t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atura i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E AD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hantopus hyperan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E AD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ynnis pap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er washed fritil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loria euphrosy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l-bordered Fritil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loria sel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 Pearl-bordered Fritil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lophrys ru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E AD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terocephalus palae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E AD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nonympha pamphi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 H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nonympha tul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e H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ang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pido minim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 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 Threate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ynnis t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gy ski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phydryas auri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sh Fritil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briciana adi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Brown Fritil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ang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vonius quer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le hairst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nepteryx rham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m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earis lu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ke of Burgun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speria com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er-spotted Ski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pparchia seme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y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ang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enitis cam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 Admi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iola jur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dow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anargia galath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led 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taea ath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th Fritil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ang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taea cinx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ville Fritil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ang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ymphalis polychlo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e Tortoises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ally Extin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hlodes sylva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E AD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ilio macha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llowt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bejus arg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er-studded 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ommatus cori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lk Hill 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rgus malv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zzled Ski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ronia tith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e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yrium pru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 Hairst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ang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yrium w-alb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-letter Hairst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yeria agl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k Green Fritil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 Threate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cla betul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wn Hairst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melicus acte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lworth Ski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 Threate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melicus line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E AD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ymelicus sylvest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 ski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ol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tty Species Info Table for Paper</dc:title>
  <dc:creator/>
  <cp:keywords/>
  <dcterms:created xsi:type="dcterms:W3CDTF">2025-07-30T15:40:40Z</dcterms:created>
  <dcterms:modified xsi:type="dcterms:W3CDTF">2025-07-30T15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3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